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79505" w14:textId="7AB7DA86" w:rsidR="00AB5E22" w:rsidRDefault="00713B70" w:rsidP="00AB5E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AD726BD" wp14:editId="73082017">
                <wp:simplePos x="0" y="0"/>
                <wp:positionH relativeFrom="column">
                  <wp:posOffset>-207010</wp:posOffset>
                </wp:positionH>
                <wp:positionV relativeFrom="paragraph">
                  <wp:posOffset>-148078</wp:posOffset>
                </wp:positionV>
                <wp:extent cx="6548763" cy="445324"/>
                <wp:effectExtent l="57150" t="19050" r="80645" b="882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BDCB4" id="Rectangle 1" o:spid="_x0000_s1026" style="position:absolute;margin-left:-16.3pt;margin-top:-11.65pt;width:515.65pt;height:35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R4F5sOAAAAAK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03/05/2023, 3.30pm – 4.30pm</w:t>
      </w:r>
    </w:p>
    <w:p w14:paraId="5C1CBBDA" w14:textId="5575196F" w:rsidR="00AB5E22" w:rsidRDefault="00AB5E22" w:rsidP="00713B70">
      <w:pPr>
        <w:pStyle w:val="ListParagraph"/>
        <w:numPr>
          <w:ilvl w:val="0"/>
          <w:numId w:val="2"/>
        </w:numPr>
      </w:pPr>
      <w:r>
        <w:t xml:space="preserve">Brainstorming and </w:t>
      </w:r>
      <w:r w:rsidR="00713B70">
        <w:t>outlining</w:t>
      </w:r>
      <w:r>
        <w:t xml:space="preserve"> my web-page design</w:t>
      </w:r>
    </w:p>
    <w:p w14:paraId="555F8EA2" w14:textId="16DFCF4C" w:rsidR="00AB5E22" w:rsidRDefault="00AB5E22" w:rsidP="00713B70">
      <w:pPr>
        <w:pStyle w:val="ListParagraph"/>
        <w:numPr>
          <w:ilvl w:val="0"/>
          <w:numId w:val="2"/>
        </w:numPr>
      </w:pPr>
      <w:r>
        <w:t>Created Dev log</w:t>
      </w:r>
    </w:p>
    <w:p w14:paraId="4DEFC108" w14:textId="7F55E6A8" w:rsidR="00AB5E22" w:rsidRDefault="00AB5E22" w:rsidP="00713B70">
      <w:pPr>
        <w:pStyle w:val="ListParagraph"/>
        <w:numPr>
          <w:ilvl w:val="0"/>
          <w:numId w:val="2"/>
        </w:numPr>
      </w:pPr>
      <w:r>
        <w:t>Created wireframes</w:t>
      </w:r>
    </w:p>
    <w:p w14:paraId="01CD2421" w14:textId="48A4A255" w:rsidR="00AB5E22" w:rsidRDefault="00713B70" w:rsidP="00713B70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70779FC" wp14:editId="59963222">
                <wp:simplePos x="0" y="0"/>
                <wp:positionH relativeFrom="column">
                  <wp:posOffset>-205814</wp:posOffset>
                </wp:positionH>
                <wp:positionV relativeFrom="paragraph">
                  <wp:posOffset>193848</wp:posOffset>
                </wp:positionV>
                <wp:extent cx="6548763" cy="445324"/>
                <wp:effectExtent l="57150" t="19050" r="80645" b="882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E0579" id="Rectangle 2" o:spid="_x0000_s1026" style="position:absolute;margin-left:-16.2pt;margin-top:15.25pt;width:515.65pt;height:35.0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Created a email template design using figma</w:t>
      </w:r>
    </w:p>
    <w:p w14:paraId="35EFBFC2" w14:textId="508CBA52" w:rsidR="00AB5E22" w:rsidRDefault="00AB5E22" w:rsidP="00AB5E22">
      <w:r>
        <w:t>03/05/2023 12.25pm - 01.08pm</w:t>
      </w:r>
    </w:p>
    <w:p w14:paraId="499C510B" w14:textId="6E6529B7" w:rsidR="00AB5E22" w:rsidRDefault="00AB5E22" w:rsidP="00713B70">
      <w:pPr>
        <w:pStyle w:val="ListParagraph"/>
        <w:numPr>
          <w:ilvl w:val="0"/>
          <w:numId w:val="3"/>
        </w:numPr>
      </w:pPr>
      <w:r>
        <w:t>figma design update</w:t>
      </w:r>
    </w:p>
    <w:p w14:paraId="39F64AB4" w14:textId="5492E885" w:rsidR="00170CD0" w:rsidRDefault="00713B70" w:rsidP="00713B70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4ECFF3A" wp14:editId="64FF1570">
                <wp:simplePos x="0" y="0"/>
                <wp:positionH relativeFrom="column">
                  <wp:posOffset>-205814</wp:posOffset>
                </wp:positionH>
                <wp:positionV relativeFrom="paragraph">
                  <wp:posOffset>173561</wp:posOffset>
                </wp:positionV>
                <wp:extent cx="6548763" cy="445324"/>
                <wp:effectExtent l="57150" t="19050" r="80645" b="882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BD6AF" id="Rectangle 3" o:spid="_x0000_s1026" style="position:absolute;margin-left:-16.2pt;margin-top:13.65pt;width:515.65pt;height:35.0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D7iPaeAAAAAJ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vs code</w:t>
      </w:r>
    </w:p>
    <w:p w14:paraId="533B1194" w14:textId="0D5F2F17" w:rsidR="00713B70" w:rsidRDefault="00713B70" w:rsidP="00713B70">
      <w:r>
        <w:t>03/05/2023 03.45pm – 04.16pm</w:t>
      </w:r>
    </w:p>
    <w:p w14:paraId="67447FF3" w14:textId="38CDCFED" w:rsidR="00713B70" w:rsidRDefault="00713B70" w:rsidP="00713B70">
      <w:pPr>
        <w:pStyle w:val="ListParagraph"/>
        <w:numPr>
          <w:ilvl w:val="0"/>
          <w:numId w:val="1"/>
        </w:numPr>
      </w:pPr>
      <w:r>
        <w:t>Create git repository</w:t>
      </w:r>
    </w:p>
    <w:p w14:paraId="372D8E5F" w14:textId="546B730D" w:rsidR="00713B70" w:rsidRDefault="00713B70" w:rsidP="00713B70">
      <w:pPr>
        <w:pStyle w:val="ListParagraph"/>
        <w:numPr>
          <w:ilvl w:val="0"/>
          <w:numId w:val="1"/>
        </w:numPr>
      </w:pPr>
      <w:r>
        <w:t>Push first time into git</w:t>
      </w:r>
    </w:p>
    <w:p w14:paraId="369B4FBB" w14:textId="3F07EA4E" w:rsidR="00713B70" w:rsidRDefault="00713B70" w:rsidP="00713B70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B201346" wp14:editId="1AA55CBC">
                <wp:simplePos x="0" y="0"/>
                <wp:positionH relativeFrom="column">
                  <wp:posOffset>-205814</wp:posOffset>
                </wp:positionH>
                <wp:positionV relativeFrom="paragraph">
                  <wp:posOffset>199422</wp:posOffset>
                </wp:positionV>
                <wp:extent cx="6548763" cy="445324"/>
                <wp:effectExtent l="57150" t="19050" r="80645" b="882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1BA0A" id="Rectangle 4" o:spid="_x0000_s1026" style="position:absolute;margin-left:-16.2pt;margin-top:15.7pt;width:515.65pt;height:35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u/0as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>
        <w:t>Work for bootstrap grid</w:t>
      </w:r>
    </w:p>
    <w:p w14:paraId="01EA9343" w14:textId="59248E4F" w:rsidR="00713B70" w:rsidRDefault="00713B70" w:rsidP="00713B70">
      <w:r>
        <w:t>03/05/2023 07.00pm - .8.30pm</w:t>
      </w:r>
    </w:p>
    <w:p w14:paraId="1D4C6F8B" w14:textId="4DFE455E" w:rsidR="00713B70" w:rsidRDefault="00713B70" w:rsidP="00713B70">
      <w:pPr>
        <w:pStyle w:val="ListParagraph"/>
        <w:numPr>
          <w:ilvl w:val="0"/>
          <w:numId w:val="4"/>
        </w:numPr>
      </w:pPr>
      <w:r>
        <w:t>Complete first version</w:t>
      </w:r>
    </w:p>
    <w:p w14:paraId="7EF9C3B1" w14:textId="4289C768" w:rsidR="00713B70" w:rsidRDefault="00713B70" w:rsidP="00713B70">
      <w:pPr>
        <w:pStyle w:val="ListParagraph"/>
        <w:numPr>
          <w:ilvl w:val="0"/>
          <w:numId w:val="4"/>
        </w:numPr>
      </w:pPr>
      <w:r>
        <w:t>Compete dev log</w:t>
      </w:r>
    </w:p>
    <w:p w14:paraId="311BAB86" w14:textId="616D908A" w:rsidR="001419B4" w:rsidRDefault="001419B4" w:rsidP="001419B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09A328A8" wp14:editId="3C455248">
                <wp:simplePos x="0" y="0"/>
                <wp:positionH relativeFrom="column">
                  <wp:posOffset>-164251</wp:posOffset>
                </wp:positionH>
                <wp:positionV relativeFrom="paragraph">
                  <wp:posOffset>160143</wp:posOffset>
                </wp:positionV>
                <wp:extent cx="6548763" cy="445324"/>
                <wp:effectExtent l="57150" t="19050" r="80645" b="882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176FC" id="Rectangle 7" o:spid="_x0000_s1026" style="position:absolute;margin-left:-12.95pt;margin-top:12.6pt;width:515.65pt;height:35.0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JVpWi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BA9D103" w14:textId="46992B6E" w:rsidR="001419B4" w:rsidRDefault="001419B4" w:rsidP="001419B4">
      <w:r>
        <w:t>03/06/2023 09.00pm – 10.00pm</w:t>
      </w:r>
    </w:p>
    <w:p w14:paraId="0FF1E57F" w14:textId="5454A4E2" w:rsidR="001419B4" w:rsidRDefault="001419B4" w:rsidP="001419B4">
      <w:pPr>
        <w:pStyle w:val="ListParagraph"/>
        <w:numPr>
          <w:ilvl w:val="0"/>
          <w:numId w:val="4"/>
        </w:numPr>
      </w:pPr>
      <w:r>
        <w:t>Work on coding</w:t>
      </w:r>
    </w:p>
    <w:p w14:paraId="1F04C2B6" w14:textId="5E107544" w:rsidR="001419B4" w:rsidRDefault="001419B4" w:rsidP="001419B4">
      <w:pPr>
        <w:pStyle w:val="ListParagraph"/>
        <w:numPr>
          <w:ilvl w:val="0"/>
          <w:numId w:val="4"/>
        </w:numPr>
      </w:pPr>
      <w:r>
        <w:t>Study for responsiveness</w:t>
      </w:r>
    </w:p>
    <w:p w14:paraId="22D84B39" w14:textId="0BF8705E" w:rsidR="001419B4" w:rsidRDefault="001419B4" w:rsidP="001419B4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601FCBF" wp14:editId="1E53A504">
                <wp:simplePos x="0" y="0"/>
                <wp:positionH relativeFrom="column">
                  <wp:posOffset>-104527</wp:posOffset>
                </wp:positionH>
                <wp:positionV relativeFrom="paragraph">
                  <wp:posOffset>167014</wp:posOffset>
                </wp:positionV>
                <wp:extent cx="6548763" cy="445324"/>
                <wp:effectExtent l="57150" t="19050" r="80645" b="8826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8D2F4" id="Rectangle 8" o:spid="_x0000_s1026" style="position:absolute;margin-left:-8.25pt;margin-top:13.15pt;width:515.65pt;height:35.0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CIVZeP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1FE2C2A8" w14:textId="333557B5" w:rsidR="001419B4" w:rsidRDefault="001419B4" w:rsidP="001419B4">
      <w:r>
        <w:t>03/06/2023 04.00pm – 05.30pm</w:t>
      </w:r>
    </w:p>
    <w:p w14:paraId="5952642C" w14:textId="5800412E" w:rsidR="001419B4" w:rsidRDefault="001419B4" w:rsidP="001419B4">
      <w:pPr>
        <w:pStyle w:val="ListParagraph"/>
        <w:numPr>
          <w:ilvl w:val="0"/>
          <w:numId w:val="4"/>
        </w:numPr>
      </w:pPr>
      <w:r>
        <w:t>Work on to new mail modal</w:t>
      </w:r>
    </w:p>
    <w:p w14:paraId="33CE7F1F" w14:textId="679043B9" w:rsidR="001419B4" w:rsidRDefault="001419B4" w:rsidP="001419B4">
      <w:pPr>
        <w:pStyle w:val="ListParagraph"/>
        <w:numPr>
          <w:ilvl w:val="0"/>
          <w:numId w:val="4"/>
        </w:numPr>
      </w:pPr>
      <w:r>
        <w:t>Make modal responsive</w:t>
      </w:r>
    </w:p>
    <w:p w14:paraId="488273BC" w14:textId="54FB858A" w:rsidR="001419B4" w:rsidRDefault="001419B4" w:rsidP="001419B4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ABD2FB6" wp14:editId="79E264D0">
                <wp:simplePos x="0" y="0"/>
                <wp:positionH relativeFrom="column">
                  <wp:posOffset>-164309</wp:posOffset>
                </wp:positionH>
                <wp:positionV relativeFrom="paragraph">
                  <wp:posOffset>185486</wp:posOffset>
                </wp:positionV>
                <wp:extent cx="6548763" cy="445324"/>
                <wp:effectExtent l="57150" t="19050" r="80645" b="882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5C68B" id="Rectangle 9" o:spid="_x0000_s1026" style="position:absolute;margin-left:-12.95pt;margin-top:14.6pt;width:515.65pt;height:35.0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/bHKd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E289292" w14:textId="77777777" w:rsidR="001419B4" w:rsidRDefault="001419B4" w:rsidP="001419B4">
      <w:r>
        <w:t>03/06/2023 04.00pm – 05.30pm</w:t>
      </w:r>
    </w:p>
    <w:p w14:paraId="358BD357" w14:textId="2B206FF2" w:rsidR="001419B4" w:rsidRDefault="001419B4" w:rsidP="001419B4">
      <w:pPr>
        <w:pStyle w:val="ListParagraph"/>
        <w:numPr>
          <w:ilvl w:val="0"/>
          <w:numId w:val="4"/>
        </w:numPr>
      </w:pPr>
      <w:r>
        <w:t>Work on to mobile side bar</w:t>
      </w:r>
    </w:p>
    <w:p w14:paraId="16735602" w14:textId="0D939CD4" w:rsidR="001419B4" w:rsidRDefault="001419B4" w:rsidP="001419B4">
      <w:pPr>
        <w:pStyle w:val="ListParagraph"/>
        <w:numPr>
          <w:ilvl w:val="0"/>
          <w:numId w:val="4"/>
        </w:numPr>
      </w:pPr>
      <w:r>
        <w:t>Fixed on responsive issue</w:t>
      </w:r>
    </w:p>
    <w:p w14:paraId="5339758A" w14:textId="00D673E4" w:rsidR="001419B4" w:rsidRDefault="001419B4" w:rsidP="001419B4"/>
    <w:p w14:paraId="390ED707" w14:textId="77777777" w:rsidR="001419B4" w:rsidRDefault="001419B4" w:rsidP="001419B4"/>
    <w:p w14:paraId="325CAE22" w14:textId="3F53F1EA" w:rsidR="001419B4" w:rsidRDefault="00886BC4" w:rsidP="001419B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A791A3B" wp14:editId="243482C1">
                <wp:simplePos x="0" y="0"/>
                <wp:positionH relativeFrom="column">
                  <wp:posOffset>-100330</wp:posOffset>
                </wp:positionH>
                <wp:positionV relativeFrom="paragraph">
                  <wp:posOffset>-137638</wp:posOffset>
                </wp:positionV>
                <wp:extent cx="6548763" cy="445324"/>
                <wp:effectExtent l="57150" t="19050" r="80645" b="8826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EB964" id="Rectangle 10" o:spid="_x0000_s1026" style="position:absolute;margin-left:-7.9pt;margin-top:-10.85pt;width:515.65pt;height:35.0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Bx0wZ+AAAAAL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1419B4">
        <w:t>03/06/2023 07.00pm – 10.30pm</w:t>
      </w:r>
    </w:p>
    <w:p w14:paraId="6307B9BF" w14:textId="06FD5288" w:rsidR="001419B4" w:rsidRDefault="001419B4" w:rsidP="001419B4">
      <w:pPr>
        <w:pStyle w:val="ListParagraph"/>
        <w:numPr>
          <w:ilvl w:val="0"/>
          <w:numId w:val="4"/>
        </w:numPr>
      </w:pPr>
      <w:r>
        <w:t>Fixed all responsive issue</w:t>
      </w:r>
    </w:p>
    <w:p w14:paraId="249E714A" w14:textId="73B42A50" w:rsidR="001419B4" w:rsidRDefault="001419B4" w:rsidP="001419B4">
      <w:pPr>
        <w:pStyle w:val="ListParagraph"/>
        <w:numPr>
          <w:ilvl w:val="0"/>
          <w:numId w:val="4"/>
        </w:numPr>
      </w:pPr>
      <w:r>
        <w:t xml:space="preserve">Write dev log for today </w:t>
      </w:r>
    </w:p>
    <w:p w14:paraId="61C831B3" w14:textId="50F33189" w:rsidR="001419B4" w:rsidRDefault="001419B4" w:rsidP="001419B4">
      <w:pPr>
        <w:pStyle w:val="ListParagraph"/>
        <w:numPr>
          <w:ilvl w:val="0"/>
          <w:numId w:val="4"/>
        </w:numPr>
      </w:pPr>
      <w:r>
        <w:t>Figma wireframes update</w:t>
      </w:r>
    </w:p>
    <w:p w14:paraId="1CC03A4D" w14:textId="3D93F727" w:rsidR="00886BC4" w:rsidRDefault="00886BC4" w:rsidP="001419B4">
      <w:pPr>
        <w:pStyle w:val="ListParagraph"/>
        <w:numPr>
          <w:ilvl w:val="0"/>
          <w:numId w:val="4"/>
        </w:numPr>
      </w:pPr>
      <w:r>
        <w:t>Update project on git</w:t>
      </w:r>
    </w:p>
    <w:p w14:paraId="0A815D3E" w14:textId="77777777" w:rsidR="001419B4" w:rsidRDefault="001419B4" w:rsidP="001419B4"/>
    <w:p w14:paraId="4DD59A5E" w14:textId="77777777" w:rsidR="001419B4" w:rsidRDefault="001419B4" w:rsidP="001419B4"/>
    <w:p w14:paraId="63401F0F" w14:textId="73BDC9B4" w:rsidR="00713B70" w:rsidRDefault="00713B70" w:rsidP="00713B70"/>
    <w:p w14:paraId="4E5754DD" w14:textId="52EFF4C7" w:rsidR="00713B70" w:rsidRDefault="001419B4" w:rsidP="00713B70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41C8FE5" wp14:editId="1E61BD64">
                <wp:simplePos x="0" y="0"/>
                <wp:positionH relativeFrom="column">
                  <wp:posOffset>-201361</wp:posOffset>
                </wp:positionH>
                <wp:positionV relativeFrom="paragraph">
                  <wp:posOffset>-146900</wp:posOffset>
                </wp:positionV>
                <wp:extent cx="6548763" cy="445324"/>
                <wp:effectExtent l="57150" t="19050" r="80645" b="882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F64DF" id="Rectangle 5" o:spid="_x0000_s1026" style="position:absolute;margin-left:-15.85pt;margin-top:-11.55pt;width:515.65pt;height:35.0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SmraYeAAAAAK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713B70">
        <w:t>Github link</w:t>
      </w:r>
    </w:p>
    <w:p w14:paraId="31B6F754" w14:textId="6F926619" w:rsidR="00713B70" w:rsidRDefault="00000000" w:rsidP="00AB5E22">
      <w:hyperlink r:id="rId5" w:history="1">
        <w:r w:rsidR="00D618A8" w:rsidRPr="00CC2725">
          <w:rPr>
            <w:rStyle w:val="Hyperlink"/>
          </w:rPr>
          <w:t>https://github.com/Manik-Saha/Bootstrap-Grid-Project</w:t>
        </w:r>
      </w:hyperlink>
    </w:p>
    <w:p w14:paraId="13D6BED3" w14:textId="3008E07B" w:rsidR="00D618A8" w:rsidRDefault="00D618A8" w:rsidP="00AB5E22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0AA2C3B" wp14:editId="05E730C9">
                <wp:simplePos x="0" y="0"/>
                <wp:positionH relativeFrom="column">
                  <wp:posOffset>-170254</wp:posOffset>
                </wp:positionH>
                <wp:positionV relativeFrom="paragraph">
                  <wp:posOffset>155600</wp:posOffset>
                </wp:positionV>
                <wp:extent cx="6548763" cy="445324"/>
                <wp:effectExtent l="57150" t="19050" r="80645" b="882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DA4A10" id="Rectangle 6" o:spid="_x0000_s1026" style="position:absolute;margin-left:-13.4pt;margin-top:12.25pt;width:515.65pt;height:35.0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DCA5F11" w14:textId="507303DC" w:rsidR="00D618A8" w:rsidRDefault="00D618A8" w:rsidP="00AB5E22">
      <w:r>
        <w:t>Figma link</w:t>
      </w:r>
    </w:p>
    <w:p w14:paraId="0383CAA4" w14:textId="39DDD164" w:rsidR="00D618A8" w:rsidRDefault="00000000" w:rsidP="00AB5E22">
      <w:hyperlink r:id="rId6" w:history="1">
        <w:r w:rsidR="00D618A8" w:rsidRPr="00D618A8">
          <w:rPr>
            <w:rStyle w:val="Hyperlink"/>
          </w:rPr>
          <w:t>https://www.figma.com/file/6upvUAJdayP2mLPIMgyr2Q/Bootstrap-Grid-Project?node-id=0%3A1&amp;t=W47vwpWBP8tEpIMv-1</w:t>
        </w:r>
      </w:hyperlink>
    </w:p>
    <w:sectPr w:rsidR="00D61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E262A"/>
    <w:multiLevelType w:val="hybridMultilevel"/>
    <w:tmpl w:val="9D462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F609E"/>
    <w:multiLevelType w:val="hybridMultilevel"/>
    <w:tmpl w:val="A2645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E75D6D"/>
    <w:multiLevelType w:val="hybridMultilevel"/>
    <w:tmpl w:val="E8583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724314"/>
    <w:multiLevelType w:val="hybridMultilevel"/>
    <w:tmpl w:val="37F06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895054">
    <w:abstractNumId w:val="3"/>
  </w:num>
  <w:num w:numId="2" w16cid:durableId="1448623707">
    <w:abstractNumId w:val="2"/>
  </w:num>
  <w:num w:numId="3" w16cid:durableId="347215083">
    <w:abstractNumId w:val="0"/>
  </w:num>
  <w:num w:numId="4" w16cid:durableId="1015306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Y2MbA0MzYD0ko6SsGpxcWZ+XkgBca1AGT9csMsAAAA"/>
  </w:docVars>
  <w:rsids>
    <w:rsidRoot w:val="00AB5E22"/>
    <w:rsid w:val="001419B4"/>
    <w:rsid w:val="00713B70"/>
    <w:rsid w:val="00886BC4"/>
    <w:rsid w:val="00906B1A"/>
    <w:rsid w:val="00AB5E22"/>
    <w:rsid w:val="00D618A8"/>
    <w:rsid w:val="00F0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60594"/>
  <w15:chartTrackingRefBased/>
  <w15:docId w15:val="{7741F334-C302-44E9-8D1A-41C17051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9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B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3B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B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igma.com/file/6upvUAJdayP2mLPIMgyr2Q/Bootstrap-Grid-Project?node-id=0%3A1&amp;t=W47vwpWBP8tEpIMv-1" TargetMode="External"/><Relationship Id="rId5" Type="http://schemas.openxmlformats.org/officeDocument/2006/relationships/hyperlink" Target="https://github.com/Manik-Saha/Bootstrap-Grid-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 saha</dc:creator>
  <cp:keywords/>
  <dc:description/>
  <cp:lastModifiedBy>manik saha</cp:lastModifiedBy>
  <cp:revision>4</cp:revision>
  <dcterms:created xsi:type="dcterms:W3CDTF">2023-03-06T16:22:00Z</dcterms:created>
  <dcterms:modified xsi:type="dcterms:W3CDTF">2023-03-08T15:45:00Z</dcterms:modified>
</cp:coreProperties>
</file>